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EF8F6" w14:textId="77777777" w:rsidR="0029352C" w:rsidRPr="00AE1C4B" w:rsidRDefault="005E555F" w:rsidP="00AE1C4B">
      <w:pPr>
        <w:jc w:val="center"/>
        <w:rPr>
          <w:b/>
        </w:rPr>
      </w:pPr>
      <w:r w:rsidRPr="00AE1C4B">
        <w:rPr>
          <w:b/>
        </w:rPr>
        <w:t>ANEXO I</w:t>
      </w:r>
    </w:p>
    <w:p w14:paraId="3B11A373" w14:textId="77777777" w:rsidR="005E555F" w:rsidRDefault="005E555F" w:rsidP="005E555F"/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5"/>
        <w:gridCol w:w="539"/>
        <w:gridCol w:w="2809"/>
        <w:gridCol w:w="7963"/>
        <w:gridCol w:w="2039"/>
        <w:gridCol w:w="391"/>
        <w:gridCol w:w="952"/>
      </w:tblGrid>
      <w:tr w:rsidR="00AE1C4B" w:rsidRPr="00AE1C4B" w14:paraId="6DB3CE56" w14:textId="77777777" w:rsidTr="00AE1C4B">
        <w:trPr>
          <w:trHeight w:val="300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EB84174" w14:textId="77777777" w:rsidR="00AE1C4B" w:rsidRPr="00AE1C4B" w:rsidRDefault="00AE1C4B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r w:rsidRPr="00AE1C4B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Tabela 2: Lista das barragens a serem fiscalizadas no prazo de 90 dias.</w:t>
            </w:r>
          </w:p>
        </w:tc>
      </w:tr>
      <w:tr w:rsidR="005E555F" w:rsidRPr="00AE1C4B" w14:paraId="7BF58B22" w14:textId="77777777" w:rsidTr="00AE1C4B">
        <w:trPr>
          <w:trHeight w:val="300"/>
        </w:trPr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FB93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Número</w:t>
            </w:r>
          </w:p>
        </w:tc>
        <w:tc>
          <w:tcPr>
            <w:tcW w:w="1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7C7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SNISB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113B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Barragem_Nome</w:t>
            </w:r>
            <w:proofErr w:type="spellEnd"/>
          </w:p>
        </w:tc>
        <w:tc>
          <w:tcPr>
            <w:tcW w:w="25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FA3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Empreendedor_Nome</w:t>
            </w:r>
            <w:proofErr w:type="spellEnd"/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0CA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Municipio</w:t>
            </w:r>
            <w:proofErr w:type="spellEnd"/>
          </w:p>
        </w:tc>
        <w:tc>
          <w:tcPr>
            <w:tcW w:w="1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92D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UF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83E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bCs/>
                <w:color w:val="000000"/>
                <w:lang w:eastAsia="pt-BR"/>
              </w:rPr>
              <w:t>PAFSB 2019</w:t>
            </w:r>
          </w:p>
        </w:tc>
      </w:tr>
      <w:tr w:rsidR="005E555F" w:rsidRPr="00AE1C4B" w14:paraId="44DC03E0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7A37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FFD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28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1E5B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rema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C58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54F7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rem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59C1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B3E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476E804B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7E3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0F08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31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778D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Felismi</w:t>
            </w:r>
            <w:bookmarkStart w:id="0" w:name="_GoBack"/>
            <w:bookmarkEnd w:id="0"/>
            <w:r w:rsidRPr="005E555F">
              <w:rPr>
                <w:rFonts w:ascii="Calibri" w:eastAsia="Times New Roman" w:hAnsi="Calibri" w:cs="Calibri"/>
                <w:lang w:eastAsia="pt-BR"/>
              </w:rPr>
              <w:t>na</w:t>
            </w:r>
            <w:proofErr w:type="spell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Queiroz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423E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ecretaria de Infraestrutura, dos Recursos Hídricos, do Meio Ambiente e da Ciência e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Tecnologia 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SEIRHMACT/P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3280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ridó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40BE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BE7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5BD17E60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912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E2E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3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1BDD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Engenheiro Egberto Carneiro da Cunh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D7EE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9756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rem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9A6F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400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02840BBD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1DB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1C99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36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FB23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anta Ros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40A2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ecretaria de Infraestrutura, dos Recursos Hídricos, do Meio Ambiente e da Ciência e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Tecnologia 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SEIRHMACT/P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703F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ejo do Cruz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EF2B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33B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20980EDE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308BC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2DB2F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5E1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inamarc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A2F5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refeitura Municipal de Serra Negra do Nort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5F36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rra Negra do Norte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242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465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4DEC6E08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F0D2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854F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4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0E36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Eng. Armando Ribeiro Gonçalve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16F9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2C70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Açu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A22D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A75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719CE1B2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FB4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B7F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5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35AC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Esguicho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441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refeitura Municipal Ouro Branco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5BD0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Ouro Branc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1B49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ADA7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422FB276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B6645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F419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9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4974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assagem das Traíra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D1D1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cretaria Estadual do Meio Ambiente e Recursos Hídrico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1FD6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ão José do Seridó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44B6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FA6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61760BE4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E3FA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D650D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51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A8D1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Eng. Francisco Saboia (Poço da Cruz)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2D45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9D21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Ibimirim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EBD0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F0F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4B2C7A83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087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88084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56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7262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choeira 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EF2E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9F1E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Sertania</w:t>
            </w:r>
            <w:proofErr w:type="spellEnd"/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2A85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05DD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7F1760D0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4CE0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0C59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57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95D5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jaran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FB05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cretaria de Desenvolvimento Econômico do Estado de Pernambuco - SDE/P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E027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Garanhuns/Capoeir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1031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793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5B3C0803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F4FD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5744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58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89EE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arechal Dutra (Gargalheiras)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3C2A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55B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Acari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62D4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3825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07422545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5513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888A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61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F44D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Jaguar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09B3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mpanhia de Saneamento Básico do Estado de São Paulo - SABESP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0304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Vargem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9F34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P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EDE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1958A6A2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C73D4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4427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6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7914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choeir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CF86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mpanhia de Saneamento Básico do Estado de São Paulo - SABESP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7EC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iracai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4A5C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P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010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2C5B36FB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66D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5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E7B8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65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6B46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labouço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3A7A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cretaria Estadual do Meio Ambiente e Recursos Hídrico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2F85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assa e Fic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E49E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AEA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1DAB121E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191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391D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7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FD2A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agem Águas Clara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23FB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Industrias</w:t>
            </w:r>
            <w:proofErr w:type="spell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Nucleares do Brasil - IN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4306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ld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15A6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G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CE6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59701355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2C930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D0A70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74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60F8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Lagoa da Serr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F7C2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Global Construtora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A953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içar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6AC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831E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4337ECF0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29399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18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527C0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75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2E26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Ipanema 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4EB6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cretaria de Desenvolvimento Econômico do Estado de Pernambuco - SDE/P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A1A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Águas Bel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1C91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DC2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5B7C4FFA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98250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19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909B5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48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4C0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antana de Trair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EA7B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Alecsandro</w:t>
            </w:r>
            <w:proofErr w:type="spell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Juliu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5F4A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ão Bento do </w:t>
            </w: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Trairí</w:t>
            </w:r>
            <w:proofErr w:type="spellEnd"/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748D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27D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02290663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500BD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A211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79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50FD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agem I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D1E2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mpanhia de Geração Térmica de Energia Elétrica - CGTE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A3B0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Candiota</w:t>
            </w:r>
            <w:proofErr w:type="spellEnd"/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716E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S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0E2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38388DA3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B8A3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1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639A9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80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EB6E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CH Atibai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C743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refeitura Municipal de Atibaia - SP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3739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Atibai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558B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P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A4D6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4DBB6B74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6D8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D6AB4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8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342F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agem Lago Hotel Bocain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29A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ova Suíça Empreendimentos Turísticos e Hoteleiros LTDA.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719E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nanal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88C4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P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A5AD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NÃO</w:t>
            </w:r>
          </w:p>
        </w:tc>
      </w:tr>
      <w:tr w:rsidR="005E555F" w:rsidRPr="00AE1C4B" w14:paraId="47071062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6255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3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28F03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38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51FD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agem São José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4167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Prefeitura Municipal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de  Poço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Verd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F6B8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oço Verde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D547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301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SIM</w:t>
            </w:r>
          </w:p>
        </w:tc>
      </w:tr>
      <w:tr w:rsidR="005E555F" w:rsidRPr="00AE1C4B" w14:paraId="6AA1B8C3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C646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4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3C2D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21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697A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Cocorobó</w:t>
            </w:r>
            <w:proofErr w:type="spellEnd"/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4007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37EB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nudos/Euclides da Cunh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050D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A7B1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79B3FB5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F7A4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E3083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24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7D49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Gasparino</w:t>
            </w:r>
            <w:proofErr w:type="spellEnd"/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2F41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Companhia de Engenharia Ambiental e Recursos Hídricos da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Bahia 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CER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A739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ronel João Sá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136E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42DF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7E8121F5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F76E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6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69E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25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ADC4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ião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FC6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ecretaria de Infraestrutura, dos Recursos Hídricos, do Meio Ambiente e da Ciência e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Tecnologia 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SEIRHMACT/P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F3A1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elém do Brejo do Cruz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4027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0142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5D3A40E7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AA7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877D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26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9459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cimba da Várze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ED82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ecretaria de Infraestrutura, dos Recursos Hídricos, do Meio Ambiente e da Ciência e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Tecnologia 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SEIRHMACT/P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7B33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olâne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2939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5604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0C4D1B58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CCF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8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BDA8C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29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C1D4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Curimataú</w:t>
            </w:r>
            <w:proofErr w:type="spellEnd"/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B0BC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F778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a de Santa Ros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8824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AC5A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45668BD4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EAEA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29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DF7AF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30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B9F5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Escondido 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1CD7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4F3F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elém do Brejo do Cruz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F8C5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CD8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58345E15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262D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83DE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33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A96B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oleiro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3AF6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ecretaria de Infraestrutura, dos Recursos Hídricos, do Meio Ambiente e da Ciência e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Tecnologia 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SEIRHMACT/P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C447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a de Santa Ros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AE7A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6303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4BD5CBF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3CF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1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2D5A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34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B71C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anta Inê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8169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8578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anta Inê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2D5C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0C15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642BCC7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C19D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384E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6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EFFE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Itans</w:t>
            </w:r>
            <w:proofErr w:type="spellEnd"/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BA37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B240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icó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2476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A4E5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6DBA29FB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181F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7645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7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1E41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Japi I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7B81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epartamento Nacional de Obras Contra as Secas - DNOC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437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ão José de </w:t>
            </w: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Capestre</w:t>
            </w:r>
            <w:proofErr w:type="spellEnd"/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C340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3C2E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4F6EBB92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7640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A36A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48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FE13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ro João Alves (</w:t>
            </w: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Boq</w:t>
            </w:r>
            <w:proofErr w:type="spellEnd"/>
            <w:r w:rsidRPr="005E555F">
              <w:rPr>
                <w:rFonts w:ascii="Calibri" w:eastAsia="Times New Roman" w:hAnsi="Calibri" w:cs="Calibri"/>
                <w:lang w:eastAsia="pt-BR"/>
              </w:rPr>
              <w:t>. de Parelhas)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EC89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cretaria Estadual do Meio Ambiente e Recursos Hídrico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19CF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arelh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EF62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RN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7561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0DCEC47D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BCC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5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C4DD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53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247F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Inhumas 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0481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cretaria de Desenvolvimento Econômico do Estado de Pernambuco - SDE/P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A876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almeirin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852B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A9624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4BCF85D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4A7F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6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D275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59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B28A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onsucesso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40FD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Secretaria de Infraestrutura, dos Recursos Hídricos, do Meio Ambiente e da Ciência e </w:t>
            </w:r>
            <w:proofErr w:type="gramStart"/>
            <w:r w:rsidRPr="005E555F">
              <w:rPr>
                <w:rFonts w:ascii="Calibri" w:eastAsia="Times New Roman" w:hAnsi="Calibri" w:cs="Calibri"/>
                <w:lang w:eastAsia="pt-BR"/>
              </w:rPr>
              <w:t>Tecnologia  -</w:t>
            </w:r>
            <w:proofErr w:type="gramEnd"/>
            <w:r w:rsidRPr="005E555F">
              <w:rPr>
                <w:rFonts w:ascii="Calibri" w:eastAsia="Times New Roman" w:hAnsi="Calibri" w:cs="Calibri"/>
                <w:lang w:eastAsia="pt-BR"/>
              </w:rPr>
              <w:t xml:space="preserve"> SEIRHMACT/P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FD41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proofErr w:type="spellStart"/>
            <w:r w:rsidRPr="005E555F">
              <w:rPr>
                <w:rFonts w:ascii="Calibri" w:eastAsia="Times New Roman" w:hAnsi="Calibri" w:cs="Calibri"/>
                <w:lang w:eastAsia="pt-BR"/>
              </w:rPr>
              <w:t>Sossêgo</w:t>
            </w:r>
            <w:proofErr w:type="spellEnd"/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93AC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16AE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5C17C6F1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A762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53F9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340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5F17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anta Mari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CC84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mpanhia de Saneamento Ambiental do Distrito Federal - CAES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D382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asíli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0AFA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F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0598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7A5FEC9B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7F42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8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4586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34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DF8D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Torto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08E8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mpanhia de Saneamento Ambiental do Distrito Federal - CAESB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78D0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asíli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A3F2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DF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58D7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IM</w:t>
            </w:r>
          </w:p>
        </w:tc>
      </w:tr>
      <w:tr w:rsidR="005E555F" w:rsidRPr="00AE1C4B" w14:paraId="695DD34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4FE4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39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CC3E3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05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3B53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cimba Nov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C632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4133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Custódia 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265E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DE0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5FC43A57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5CC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51C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11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11E9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arro Branco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AF7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F303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ertâni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8A33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A3F8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76E2903A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F181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1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AEC5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36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986D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Jaburu 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7D48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ompanhia de Gestão dos Recursos Hídricos do Estado do Ceará -COGERH/CE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03B3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Ubajara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DA65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267B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046E66A4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407B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2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8E10E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113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EAD6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egreiro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2D2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796A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algueir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C2C6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08F8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352BACA1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5116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43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729D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89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4BEA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lagre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33A2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9CA9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Verdejante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D20E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EE6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4567503C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A7EF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4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4D75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0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50A4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Jati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7328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74B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Jati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93F2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8E7F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029325E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DEA7C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5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964F9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2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7AB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orco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017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F7C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ejo Sant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095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69D0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45AF5A06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F61F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6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8FB39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3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AA32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na Brav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118B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DAAF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ejo Sant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5F14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5E5D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4E0CCB42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67C0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2D35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4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18D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ipó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F51CB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901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ejo Sant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B1A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63CF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4CB48650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E776B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8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838E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5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C11D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oi 1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5651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3C54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ejo Sant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4D95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1B0B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4436F4C9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893F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49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B1C17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6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16EE7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oi 2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877DE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B8BB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Brejo Santo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ACB8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1BA3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6B0DC4DD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A22F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5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F8C6A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7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A7FD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orros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76A4C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59D8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ão José de Piranh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84B09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364C6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6FD23FE0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3053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51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89221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8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ADBB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 xml:space="preserve">Boa Vista 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D0D7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AA1B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ão José de Piranh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9C8C2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A2ED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  <w:tr w:rsidR="005E555F" w:rsidRPr="00AE1C4B" w14:paraId="08587C3F" w14:textId="77777777" w:rsidTr="00AE1C4B">
        <w:trPr>
          <w:trHeight w:val="300"/>
        </w:trPr>
        <w:tc>
          <w:tcPr>
            <w:tcW w:w="2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97626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color w:val="000000"/>
                <w:lang w:eastAsia="pt-BR"/>
              </w:rPr>
              <w:t>52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680B8" w14:textId="77777777" w:rsidR="005E555F" w:rsidRPr="005E555F" w:rsidRDefault="005E555F" w:rsidP="008A2E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99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508DA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Caiçara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1969F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Ministério do Desenvolvimento Regional - MD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C1C51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São José de Piranhas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71F00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PB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D1918" w14:textId="77777777" w:rsidR="005E555F" w:rsidRPr="005E555F" w:rsidRDefault="005E555F" w:rsidP="008A2E2F">
            <w:pPr>
              <w:spacing w:after="0" w:line="240" w:lineRule="auto"/>
              <w:rPr>
                <w:rFonts w:ascii="Calibri" w:eastAsia="Times New Roman" w:hAnsi="Calibri" w:cs="Calibri"/>
                <w:lang w:eastAsia="pt-BR"/>
              </w:rPr>
            </w:pPr>
            <w:r w:rsidRPr="005E555F">
              <w:rPr>
                <w:rFonts w:ascii="Calibri" w:eastAsia="Times New Roman" w:hAnsi="Calibri" w:cs="Calibri"/>
                <w:lang w:eastAsia="pt-BR"/>
              </w:rPr>
              <w:t>NÃO</w:t>
            </w:r>
          </w:p>
        </w:tc>
      </w:tr>
    </w:tbl>
    <w:p w14:paraId="45A33E26" w14:textId="77777777" w:rsidR="005E555F" w:rsidRDefault="005E555F" w:rsidP="005E555F"/>
    <w:p w14:paraId="229419AA" w14:textId="77777777" w:rsidR="005E555F" w:rsidRDefault="005E555F" w:rsidP="005E555F"/>
    <w:p w14:paraId="26A94AC7" w14:textId="77777777" w:rsidR="005E555F" w:rsidRDefault="005E555F" w:rsidP="005E555F"/>
    <w:p w14:paraId="47A67ABA" w14:textId="77777777" w:rsidR="005E555F" w:rsidRPr="005E555F" w:rsidRDefault="005E555F" w:rsidP="005E555F"/>
    <w:sectPr w:rsidR="005E555F" w:rsidRPr="005E555F" w:rsidSect="0029352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LEwNzEwNjIyNDBT0lEKTi0uzszPAykwrAUAcwOaHSwAAAA="/>
  </w:docVars>
  <w:rsids>
    <w:rsidRoot w:val="0029352C"/>
    <w:rsid w:val="0029352C"/>
    <w:rsid w:val="00370660"/>
    <w:rsid w:val="005E555F"/>
    <w:rsid w:val="0078798B"/>
    <w:rsid w:val="00873F96"/>
    <w:rsid w:val="00AE1C4B"/>
    <w:rsid w:val="00B20B59"/>
    <w:rsid w:val="00D0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C08EF9B-8BB3-43F5-A04C-041DCEED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2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Vinícius Araújo Mello de Oliveira</dc:creator>
  <cp:keywords/>
  <dc:description/>
  <cp:lastModifiedBy>Raylton Alves Batista</cp:lastModifiedBy>
  <cp:revision>2</cp:revision>
  <dcterms:created xsi:type="dcterms:W3CDTF">2019-02-08T14:24:00Z</dcterms:created>
  <dcterms:modified xsi:type="dcterms:W3CDTF">2019-02-08T14:24:00Z</dcterms:modified>
</cp:coreProperties>
</file>